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297F" w:rsidRPr="00250B98" w:rsidRDefault="0047297F" w:rsidP="007602C5">
      <w:pPr>
        <w:jc w:val="center"/>
        <w:rPr>
          <w:sz w:val="32"/>
        </w:rPr>
      </w:pPr>
      <w:r w:rsidRPr="00250B98">
        <w:rPr>
          <w:sz w:val="32"/>
        </w:rPr>
        <w:t>Na</w:t>
      </w:r>
      <w:r w:rsidR="00EE0767">
        <w:rPr>
          <w:sz w:val="32"/>
        </w:rPr>
        <w:t>tural Language Processing (CS4063</w:t>
      </w:r>
      <w:r w:rsidRPr="00250B98">
        <w:rPr>
          <w:sz w:val="32"/>
        </w:rPr>
        <w:t>)</w:t>
      </w:r>
      <w:r w:rsidR="00EE0767">
        <w:rPr>
          <w:sz w:val="32"/>
        </w:rPr>
        <w:t xml:space="preserve"> </w:t>
      </w:r>
    </w:p>
    <w:p w:rsidR="007276AF" w:rsidRPr="00250B98" w:rsidRDefault="00EE0767" w:rsidP="007602C5">
      <w:pPr>
        <w:jc w:val="center"/>
        <w:rPr>
          <w:b/>
          <w:sz w:val="32"/>
        </w:rPr>
      </w:pPr>
      <w:r>
        <w:rPr>
          <w:b/>
          <w:sz w:val="32"/>
        </w:rPr>
        <w:t>Assignment 1</w:t>
      </w:r>
    </w:p>
    <w:p w:rsidR="00EE0767" w:rsidRDefault="00EE0767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EE0767" w:rsidRDefault="00EE0767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EE0767" w:rsidRDefault="00A818E2" w:rsidP="007602C5">
      <w:pPr>
        <w:autoSpaceDE w:val="0"/>
        <w:autoSpaceDN w:val="0"/>
        <w:adjustRightInd w:val="0"/>
        <w:spacing w:after="0" w:line="240" w:lineRule="auto"/>
        <w:jc w:val="both"/>
        <w:rPr>
          <w:b/>
          <w:sz w:val="32"/>
        </w:rPr>
      </w:pPr>
      <w:r>
        <w:rPr>
          <w:b/>
          <w:sz w:val="32"/>
        </w:rPr>
        <w:t xml:space="preserve">Part 1: </w:t>
      </w:r>
      <w:r w:rsidR="00EE0767" w:rsidRPr="00EE0767">
        <w:rPr>
          <w:b/>
          <w:sz w:val="32"/>
        </w:rPr>
        <w:t>Regular Expressions and Preprocessing</w:t>
      </w:r>
    </w:p>
    <w:p w:rsidR="00EE0767" w:rsidRPr="00EE0767" w:rsidRDefault="00EE0767" w:rsidP="007602C5">
      <w:pPr>
        <w:autoSpaceDE w:val="0"/>
        <w:autoSpaceDN w:val="0"/>
        <w:adjustRightInd w:val="0"/>
        <w:spacing w:after="0" w:line="240" w:lineRule="auto"/>
        <w:jc w:val="both"/>
        <w:rPr>
          <w:b/>
          <w:sz w:val="32"/>
        </w:rPr>
      </w:pPr>
    </w:p>
    <w:p w:rsidR="00EE0767" w:rsidRDefault="00EE0767" w:rsidP="00EE0767">
      <w:r>
        <w:t xml:space="preserve">        </w:t>
      </w:r>
      <w:r>
        <w:t>I</w:t>
      </w:r>
      <w:r>
        <w:t xml:space="preserve">nstall nltk </w:t>
      </w:r>
      <w:r>
        <w:t xml:space="preserve">in Python </w:t>
      </w:r>
      <w:r>
        <w:t>by following steps</w:t>
      </w:r>
    </w:p>
    <w:p w:rsidR="00EE0767" w:rsidRDefault="00EE0767" w:rsidP="00EE0767">
      <w:pPr>
        <w:pStyle w:val="ListParagraph"/>
        <w:numPr>
          <w:ilvl w:val="0"/>
          <w:numId w:val="1"/>
        </w:numPr>
      </w:pPr>
      <w:r>
        <w:t>Go to pip folder in Python installation path (Find python installation path by running “where python” in command prompt (cmd) in windows)</w:t>
      </w:r>
    </w:p>
    <w:p w:rsidR="00EE0767" w:rsidRDefault="00EE0767" w:rsidP="00EE0767">
      <w:pPr>
        <w:pStyle w:val="ListParagraph"/>
      </w:pPr>
      <w:r>
        <w:t>For example: cd C:\Program Files\Python\Python36-32\Scripts</w:t>
      </w:r>
    </w:p>
    <w:p w:rsidR="00EE0767" w:rsidRDefault="00EE0767" w:rsidP="00EE0767">
      <w:pPr>
        <w:pStyle w:val="ListParagraph"/>
        <w:numPr>
          <w:ilvl w:val="0"/>
          <w:numId w:val="1"/>
        </w:numPr>
      </w:pPr>
      <w:r>
        <w:t>Run “pip install –U nltk”</w:t>
      </w:r>
    </w:p>
    <w:p w:rsidR="00EE0767" w:rsidRDefault="00EE0767" w:rsidP="00EE0767">
      <w:pPr>
        <w:pStyle w:val="ListParagraph"/>
        <w:numPr>
          <w:ilvl w:val="0"/>
          <w:numId w:val="1"/>
        </w:numPr>
      </w:pPr>
      <w:r>
        <w:t xml:space="preserve">Run “nltk download()”   (This command will download corpus etc. for nltk) </w:t>
      </w:r>
    </w:p>
    <w:p w:rsidR="00EE0767" w:rsidRPr="00FB3976" w:rsidRDefault="00EE0767" w:rsidP="00EE0767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  <w:color w:val="000000"/>
          <w:shd w:val="clear" w:color="auto" w:fill="FFFFFF"/>
        </w:rPr>
        <w:t>Run “</w:t>
      </w:r>
      <w:r w:rsidRPr="00FB3976">
        <w:rPr>
          <w:rFonts w:cstheme="minorHAnsi"/>
          <w:color w:val="000000"/>
          <w:shd w:val="clear" w:color="auto" w:fill="FFFFFF"/>
        </w:rPr>
        <w:t>pip install beautifulsoup4</w:t>
      </w:r>
      <w:r>
        <w:rPr>
          <w:rFonts w:cstheme="minorHAnsi"/>
          <w:color w:val="000000"/>
          <w:shd w:val="clear" w:color="auto" w:fill="FFFFFF"/>
        </w:rPr>
        <w:t>”</w:t>
      </w:r>
      <w:r w:rsidRPr="00FB3976">
        <w:rPr>
          <w:rFonts w:cstheme="minorHAnsi"/>
          <w:color w:val="000000"/>
          <w:shd w:val="clear" w:color="auto" w:fill="FFFFFF"/>
        </w:rPr>
        <w:t xml:space="preserve"> (This software is needed for parsing html files)</w:t>
      </w:r>
    </w:p>
    <w:p w:rsidR="00EE0767" w:rsidRDefault="00EE0767" w:rsidP="00EE0767">
      <w:pPr>
        <w:pStyle w:val="first"/>
      </w:pPr>
      <w:r>
        <w:t>You can get help on using nltk for this homework from following link</w:t>
      </w:r>
    </w:p>
    <w:p w:rsidR="00EE0767" w:rsidRDefault="00EE0767" w:rsidP="00EE0767">
      <w:pPr>
        <w:pStyle w:val="first"/>
      </w:pPr>
      <w:hyperlink r:id="rId5" w:history="1">
        <w:r w:rsidRPr="00062424">
          <w:rPr>
            <w:rStyle w:val="Hyperlink"/>
          </w:rPr>
          <w:t>https://www.nltk.org/book/ch03.html</w:t>
        </w:r>
      </w:hyperlink>
    </w:p>
    <w:p w:rsidR="00EE0767" w:rsidRDefault="00EE0767" w:rsidP="00EE0767">
      <w:pPr>
        <w:pStyle w:val="first"/>
      </w:pPr>
    </w:p>
    <w:p w:rsidR="00EE0767" w:rsidRPr="00E45296" w:rsidRDefault="00EE0767" w:rsidP="00EE0767">
      <w:pPr>
        <w:pStyle w:val="first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Q1</w:t>
      </w:r>
      <w:r w:rsidRPr="00E45296">
        <w:rPr>
          <w:rFonts w:asciiTheme="minorHAnsi" w:hAnsiTheme="minorHAnsi" w:cstheme="minorHAnsi"/>
          <w:sz w:val="22"/>
          <w:szCs w:val="22"/>
        </w:rPr>
        <w:t xml:space="preserve">) </w:t>
      </w:r>
      <w:r w:rsidRPr="00E45296">
        <w:rPr>
          <w:rFonts w:asciiTheme="minorHAnsi" w:hAnsiTheme="minorHAnsi" w:cstheme="minorHAnsi"/>
          <w:color w:val="000000"/>
          <w:sz w:val="22"/>
          <w:szCs w:val="22"/>
        </w:rPr>
        <w:t>Describe the class of strings matched by the following regular expressions.</w:t>
      </w:r>
    </w:p>
    <w:p w:rsidR="00EE0767" w:rsidRPr="007C24F0" w:rsidRDefault="00EE0767" w:rsidP="00EE076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45296">
        <w:rPr>
          <w:rFonts w:eastAsia="Times New Roman" w:cstheme="minorHAnsi"/>
          <w:color w:val="000000"/>
        </w:rPr>
        <w:t>[a-zA-Z]+</w:t>
      </w:r>
    </w:p>
    <w:p w:rsidR="00EE0767" w:rsidRPr="007C24F0" w:rsidRDefault="00EE0767" w:rsidP="00EE076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45296">
        <w:rPr>
          <w:rFonts w:eastAsia="Times New Roman" w:cstheme="minorHAnsi"/>
          <w:color w:val="000000"/>
        </w:rPr>
        <w:t>[A-Z][a-z]*</w:t>
      </w:r>
    </w:p>
    <w:p w:rsidR="00EE0767" w:rsidRPr="007C24F0" w:rsidRDefault="00EE0767" w:rsidP="00EE076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45296">
        <w:rPr>
          <w:rFonts w:eastAsia="Times New Roman" w:cstheme="minorHAnsi"/>
          <w:color w:val="000000"/>
        </w:rPr>
        <w:t>p[aeiou]{,2}t</w:t>
      </w:r>
    </w:p>
    <w:p w:rsidR="00EE0767" w:rsidRPr="007C24F0" w:rsidRDefault="00EE0767" w:rsidP="00EE076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45296">
        <w:rPr>
          <w:rFonts w:eastAsia="Times New Roman" w:cstheme="minorHAnsi"/>
          <w:color w:val="000000"/>
        </w:rPr>
        <w:t>\d+(\.\d+)?</w:t>
      </w:r>
    </w:p>
    <w:p w:rsidR="00EE0767" w:rsidRPr="007C24F0" w:rsidRDefault="00EE0767" w:rsidP="00EE076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45296">
        <w:rPr>
          <w:rFonts w:eastAsia="Times New Roman" w:cstheme="minorHAnsi"/>
          <w:color w:val="000000"/>
        </w:rPr>
        <w:t>([^aeiou][aeiou][^aeiou])*</w:t>
      </w:r>
    </w:p>
    <w:p w:rsidR="00EE0767" w:rsidRPr="007C24F0" w:rsidRDefault="00EE0767" w:rsidP="00EE076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E45296">
        <w:rPr>
          <w:rFonts w:eastAsia="Times New Roman" w:cstheme="minorHAnsi"/>
          <w:color w:val="000000"/>
        </w:rPr>
        <w:t>\w+|[^\w\s]+</w:t>
      </w:r>
    </w:p>
    <w:p w:rsidR="00EE0767" w:rsidRPr="00EE0767" w:rsidRDefault="00EE0767" w:rsidP="00EE0767">
      <w:r w:rsidRPr="00EE0767">
        <w:t>Test your answers using nltk.re_show(). (You will have to import libraries using “import nltk, re, pprint”)</w:t>
      </w:r>
    </w:p>
    <w:p w:rsidR="00EE0767" w:rsidRPr="00EE0767" w:rsidRDefault="00EE0767" w:rsidP="00EE0767"/>
    <w:p w:rsidR="00EE0767" w:rsidRPr="00E45296" w:rsidRDefault="00EE0767" w:rsidP="00EE0767">
      <w:pPr>
        <w:pStyle w:val="first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Q2</w:t>
      </w:r>
      <w:r w:rsidRPr="00E45296">
        <w:rPr>
          <w:rFonts w:asciiTheme="minorHAnsi" w:hAnsiTheme="minorHAnsi" w:cstheme="minorHAnsi"/>
          <w:color w:val="000000"/>
          <w:sz w:val="22"/>
          <w:szCs w:val="22"/>
        </w:rPr>
        <w:t>) Write regular expressions to match the following classes of strings:</w:t>
      </w:r>
    </w:p>
    <w:p w:rsidR="00EE0767" w:rsidRPr="00496F76" w:rsidRDefault="00EE0767" w:rsidP="00EE0767">
      <w:pPr>
        <w:numPr>
          <w:ilvl w:val="0"/>
          <w:numId w:val="3"/>
        </w:numPr>
        <w:spacing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  <w:r w:rsidRPr="00496F76">
        <w:rPr>
          <w:rFonts w:eastAsia="Times New Roman" w:cstheme="minorHAnsi"/>
          <w:color w:val="000000"/>
        </w:rPr>
        <w:t>A single determiner (assume that </w:t>
      </w:r>
      <w:r w:rsidRPr="00E45296">
        <w:rPr>
          <w:rFonts w:eastAsia="Times New Roman" w:cstheme="minorHAnsi"/>
          <w:i/>
          <w:iCs/>
          <w:color w:val="000000"/>
        </w:rPr>
        <w:t>a</w:t>
      </w:r>
      <w:r w:rsidRPr="00496F76">
        <w:rPr>
          <w:rFonts w:eastAsia="Times New Roman" w:cstheme="minorHAnsi"/>
          <w:color w:val="000000"/>
        </w:rPr>
        <w:t>, </w:t>
      </w:r>
      <w:r w:rsidRPr="00E45296">
        <w:rPr>
          <w:rFonts w:eastAsia="Times New Roman" w:cstheme="minorHAnsi"/>
          <w:i/>
          <w:iCs/>
          <w:color w:val="000000"/>
        </w:rPr>
        <w:t>an</w:t>
      </w:r>
      <w:r w:rsidRPr="00496F76">
        <w:rPr>
          <w:rFonts w:eastAsia="Times New Roman" w:cstheme="minorHAnsi"/>
          <w:color w:val="000000"/>
        </w:rPr>
        <w:t>, and </w:t>
      </w:r>
      <w:r w:rsidRPr="00E45296">
        <w:rPr>
          <w:rFonts w:eastAsia="Times New Roman" w:cstheme="minorHAnsi"/>
          <w:i/>
          <w:iCs/>
          <w:color w:val="000000"/>
        </w:rPr>
        <w:t>the</w:t>
      </w:r>
      <w:r w:rsidRPr="00496F76">
        <w:rPr>
          <w:rFonts w:eastAsia="Times New Roman" w:cstheme="minorHAnsi"/>
          <w:color w:val="000000"/>
        </w:rPr>
        <w:t> are the only determiners).</w:t>
      </w:r>
    </w:p>
    <w:p w:rsidR="00EE0767" w:rsidRPr="009256F5" w:rsidRDefault="00EE0767" w:rsidP="009256F5">
      <w:pPr>
        <w:numPr>
          <w:ilvl w:val="0"/>
          <w:numId w:val="3"/>
        </w:numPr>
        <w:spacing w:before="100" w:beforeAutospacing="1" w:after="100" w:afterAutospacing="1" w:line="240" w:lineRule="auto"/>
        <w:ind w:left="1440"/>
        <w:rPr>
          <w:rFonts w:eastAsia="Times New Roman" w:cstheme="minorHAnsi"/>
          <w:color w:val="000000"/>
        </w:rPr>
      </w:pPr>
      <w:r w:rsidRPr="00496F76">
        <w:rPr>
          <w:rFonts w:eastAsia="Times New Roman" w:cstheme="minorHAnsi"/>
          <w:color w:val="000000"/>
        </w:rPr>
        <w:t>An arithmetic expression using integers, addition, and multiplication, such as </w:t>
      </w:r>
      <w:r w:rsidRPr="00E45296">
        <w:rPr>
          <w:rFonts w:eastAsia="Times New Roman" w:cstheme="minorHAnsi"/>
          <w:color w:val="000000"/>
        </w:rPr>
        <w:t>2*3+8</w:t>
      </w:r>
      <w:r w:rsidRPr="00496F76">
        <w:rPr>
          <w:rFonts w:eastAsia="Times New Roman" w:cstheme="minorHAnsi"/>
          <w:color w:val="000000"/>
        </w:rPr>
        <w:t>.</w:t>
      </w:r>
    </w:p>
    <w:p w:rsidR="00EE0767" w:rsidRDefault="00EE0767" w:rsidP="00EE0767">
      <w:pPr>
        <w:spacing w:before="100" w:beforeAutospacing="1"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Q3</w:t>
      </w:r>
      <w:r w:rsidRPr="00E45296">
        <w:rPr>
          <w:rFonts w:cstheme="minorHAnsi"/>
          <w:color w:val="000000"/>
        </w:rPr>
        <w:t>) Write a utility function that takes a URL as its argument, and returns the contents of the URL, with all HTML markup removed. Use </w:t>
      </w:r>
      <w:r w:rsidRPr="00E45296">
        <w:rPr>
          <w:rStyle w:val="pysrc-keyword"/>
          <w:rFonts w:cstheme="minorHAnsi"/>
          <w:color w:val="E06000"/>
        </w:rPr>
        <w:t>from</w:t>
      </w:r>
      <w:r w:rsidRPr="00E45296">
        <w:rPr>
          <w:rStyle w:val="pre"/>
          <w:rFonts w:cstheme="minorHAnsi"/>
          <w:color w:val="000000"/>
        </w:rPr>
        <w:t xml:space="preserve"> urllib </w:t>
      </w:r>
      <w:r w:rsidRPr="00E45296">
        <w:rPr>
          <w:rStyle w:val="pysrc-keyword"/>
          <w:rFonts w:cstheme="minorHAnsi"/>
          <w:color w:val="E06000"/>
        </w:rPr>
        <w:t>import</w:t>
      </w:r>
      <w:r w:rsidRPr="00E45296">
        <w:rPr>
          <w:rStyle w:val="pre"/>
          <w:rFonts w:cstheme="minorHAnsi"/>
          <w:color w:val="000000"/>
        </w:rPr>
        <w:t xml:space="preserve"> request</w:t>
      </w:r>
      <w:r w:rsidRPr="00E45296">
        <w:rPr>
          <w:rFonts w:cstheme="minorHAnsi"/>
          <w:color w:val="000000"/>
        </w:rPr>
        <w:t> and then </w:t>
      </w:r>
      <w:r w:rsidRPr="00E45296">
        <w:rPr>
          <w:rStyle w:val="pre"/>
          <w:rFonts w:cstheme="minorHAnsi"/>
          <w:color w:val="000000"/>
        </w:rPr>
        <w:t>request.urlopen(</w:t>
      </w:r>
      <w:r>
        <w:rPr>
          <w:rStyle w:val="pre"/>
          <w:rFonts w:cstheme="minorHAnsi"/>
          <w:color w:val="000000"/>
        </w:rPr>
        <w:t>‘</w:t>
      </w:r>
      <w:r w:rsidRPr="00EE0767">
        <w:rPr>
          <w:rStyle w:val="pre"/>
          <w:rFonts w:cstheme="minorHAnsi"/>
          <w:color w:val="00B050"/>
        </w:rPr>
        <w:t>https://www.csail.mit.edu/people/’</w:t>
      </w:r>
      <w:r w:rsidRPr="00E45296">
        <w:rPr>
          <w:rStyle w:val="pre"/>
          <w:rFonts w:cstheme="minorHAnsi"/>
          <w:color w:val="000000"/>
        </w:rPr>
        <w:t>).read().decode(</w:t>
      </w:r>
      <w:r w:rsidRPr="00E45296">
        <w:rPr>
          <w:rStyle w:val="pysrc-string"/>
          <w:rFonts w:cstheme="minorHAnsi"/>
          <w:color w:val="00AA00"/>
        </w:rPr>
        <w:t>'utf8'</w:t>
      </w:r>
      <w:r w:rsidRPr="00E45296">
        <w:rPr>
          <w:rStyle w:val="pre"/>
          <w:rFonts w:cstheme="minorHAnsi"/>
          <w:color w:val="000000"/>
        </w:rPr>
        <w:t>)</w:t>
      </w:r>
      <w:r w:rsidRPr="00E45296">
        <w:rPr>
          <w:rFonts w:cstheme="minorHAnsi"/>
          <w:color w:val="000000"/>
        </w:rPr>
        <w:t> to access the contents of the URL. Use BeautifulSoup(html).get_text() to parse html.</w:t>
      </w:r>
    </w:p>
    <w:p w:rsidR="00EE0767" w:rsidRPr="00E45296" w:rsidRDefault="00EE0767" w:rsidP="00EE0767">
      <w:pPr>
        <w:spacing w:before="100" w:beforeAutospacing="1" w:after="0" w:line="240" w:lineRule="auto"/>
        <w:rPr>
          <w:rFonts w:cstheme="minorHAnsi"/>
          <w:color w:val="000000"/>
        </w:rPr>
      </w:pPr>
      <w:r w:rsidRPr="00E45296">
        <w:rPr>
          <w:rFonts w:cstheme="minorHAnsi"/>
          <w:color w:val="000000"/>
        </w:rPr>
        <w:t>Import the following for this question:</w:t>
      </w:r>
    </w:p>
    <w:p w:rsidR="00EE0767" w:rsidRPr="00E45296" w:rsidRDefault="00EE0767" w:rsidP="00EE0767">
      <w:pPr>
        <w:spacing w:before="100" w:beforeAutospacing="1" w:after="0" w:line="240" w:lineRule="auto"/>
        <w:rPr>
          <w:rFonts w:cstheme="minorHAnsi"/>
          <w:color w:val="000000"/>
        </w:rPr>
      </w:pPr>
      <w:r w:rsidRPr="00E45296">
        <w:rPr>
          <w:rFonts w:cstheme="minorHAnsi"/>
          <w:color w:val="000000"/>
        </w:rPr>
        <w:t>(from urllib import request</w:t>
      </w:r>
    </w:p>
    <w:p w:rsidR="00EE0767" w:rsidRDefault="00EE0767" w:rsidP="00EE0767">
      <w:pPr>
        <w:spacing w:before="100" w:beforeAutospacing="1" w:after="0" w:line="240" w:lineRule="auto"/>
        <w:rPr>
          <w:rFonts w:cstheme="minorHAnsi"/>
          <w:color w:val="000000"/>
        </w:rPr>
      </w:pPr>
      <w:r w:rsidRPr="00E45296">
        <w:rPr>
          <w:rFonts w:cstheme="minorHAnsi"/>
          <w:color w:val="000000"/>
        </w:rPr>
        <w:t>from bs4 import BeautifulSoup)</w:t>
      </w:r>
    </w:p>
    <w:p w:rsidR="00EE0767" w:rsidRPr="007C24F0" w:rsidRDefault="00EE0767" w:rsidP="00EE0767">
      <w:pPr>
        <w:spacing w:before="100" w:beforeAutospacing="1" w:after="0" w:line="240" w:lineRule="auto"/>
        <w:rPr>
          <w:rFonts w:cstheme="minorHAnsi"/>
          <w:color w:val="000000"/>
        </w:rPr>
      </w:pPr>
    </w:p>
    <w:p w:rsidR="00EE0767" w:rsidRPr="00E45296" w:rsidRDefault="00EE0767" w:rsidP="00EE0767">
      <w:pPr>
        <w:rPr>
          <w:rFonts w:cstheme="minorHAnsi"/>
        </w:rPr>
      </w:pPr>
      <w:r>
        <w:rPr>
          <w:rFonts w:cstheme="minorHAnsi"/>
        </w:rPr>
        <w:t>Q4</w:t>
      </w:r>
      <w:r w:rsidRPr="00E45296">
        <w:rPr>
          <w:rFonts w:cstheme="minorHAnsi"/>
        </w:rPr>
        <w:t>) Tokenize text parsed from the above url using nltk. Find all phone numbers and email addresses from this text</w:t>
      </w:r>
      <w:r>
        <w:rPr>
          <w:rFonts w:cstheme="minorHAnsi"/>
        </w:rPr>
        <w:t xml:space="preserve"> using regular expressions</w:t>
      </w:r>
      <w:r w:rsidRPr="00E45296">
        <w:rPr>
          <w:rFonts w:cstheme="minorHAnsi"/>
        </w:rPr>
        <w:t>.</w:t>
      </w:r>
      <w:r>
        <w:rPr>
          <w:rFonts w:cstheme="minorHAnsi"/>
        </w:rPr>
        <w:t xml:space="preserve"> (Do not tokenize text otherwise email addresses will be incorrectly tokenized)</w:t>
      </w:r>
    </w:p>
    <w:p w:rsidR="00EE0767" w:rsidRPr="00E45296" w:rsidRDefault="00EE0767" w:rsidP="00EE0767">
      <w:pPr>
        <w:rPr>
          <w:rFonts w:cstheme="minorHAnsi"/>
        </w:rPr>
      </w:pPr>
      <w:r>
        <w:rPr>
          <w:rFonts w:cstheme="minorHAnsi"/>
        </w:rPr>
        <w:t>Q5</w:t>
      </w:r>
      <w:r w:rsidRPr="00E45296">
        <w:rPr>
          <w:rFonts w:cstheme="minorHAnsi"/>
        </w:rPr>
        <w:t xml:space="preserve">) </w:t>
      </w:r>
      <w:r w:rsidRPr="00E45296">
        <w:rPr>
          <w:rFonts w:cstheme="minorHAnsi"/>
          <w:color w:val="000000"/>
        </w:rPr>
        <w:t>Use the Porter Stemmer to normalize some tokenized text, calling the stemmer on each word. Do the same thing with the Lancaster Stemmer and see if you observe any differences</w:t>
      </w:r>
    </w:p>
    <w:p w:rsidR="00EE0767" w:rsidRPr="009256F5" w:rsidRDefault="00EE0767" w:rsidP="00EE0767">
      <w:pPr>
        <w:rPr>
          <w:rFonts w:cstheme="minorHAnsi"/>
          <w:color w:val="000000"/>
        </w:rPr>
      </w:pPr>
    </w:p>
    <w:p w:rsidR="009256F5" w:rsidRPr="009256F5" w:rsidRDefault="009256F5" w:rsidP="009256F5">
      <w:pPr>
        <w:pStyle w:val="BodyText"/>
        <w:spacing w:before="182" w:line="259" w:lineRule="auto"/>
        <w:ind w:left="100" w:right="54" w:firstLine="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Q6) </w:t>
      </w: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>For second part of this assignment, assume you have a shy friend who is hesitating to tell you something, so he/ she sent a long random text on WhatsApp that also contains his/ her message. Since you are a Regex Guru, your task is to extract the actual message from the random text using regular expressions and some rules.</w:t>
      </w:r>
    </w:p>
    <w:p w:rsidR="009256F5" w:rsidRPr="009256F5" w:rsidRDefault="009256F5" w:rsidP="009256F5">
      <w:pPr>
        <w:pStyle w:val="BodyText"/>
        <w:spacing w:before="161" w:line="256" w:lineRule="auto"/>
        <w:ind w:left="100" w:firstLine="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Copy paste the below text (without quotes) on </w:t>
      </w:r>
      <w:hyperlink r:id="rId6">
        <w:r w:rsidRPr="009256F5">
          <w:rPr>
            <w:rFonts w:asciiTheme="minorHAnsi" w:eastAsiaTheme="minorHAnsi" w:hAnsiTheme="minorHAnsi" w:cstheme="minorHAnsi"/>
            <w:color w:val="000000"/>
            <w:sz w:val="22"/>
            <w:szCs w:val="22"/>
          </w:rPr>
          <w:t>https://www.regexpal.com/</w:t>
        </w:r>
      </w:hyperlink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 or </w:t>
      </w:r>
      <w:hyperlink r:id="rId7">
        <w:r w:rsidRPr="009256F5">
          <w:rPr>
            <w:rFonts w:asciiTheme="minorHAnsi" w:eastAsiaTheme="minorHAnsi" w:hAnsiTheme="minorHAnsi" w:cstheme="minorHAnsi"/>
            <w:color w:val="000000"/>
            <w:sz w:val="22"/>
            <w:szCs w:val="22"/>
          </w:rPr>
          <w:t>sublime</w:t>
        </w:r>
      </w:hyperlink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 xml:space="preserve"> and follow the rules mentioned below to extract the actual message.</w:t>
      </w:r>
    </w:p>
    <w:p w:rsidR="009256F5" w:rsidRPr="009256F5" w:rsidRDefault="009256F5" w:rsidP="009256F5">
      <w:pPr>
        <w:pStyle w:val="BodyText"/>
        <w:spacing w:before="165" w:line="259" w:lineRule="auto"/>
        <w:ind w:left="100" w:firstLine="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>“Pila Forfeited you engrossed but 1kometimes explained. Another 1kacokaco1 as studied it to evident. Merry sense 9given he be arisepila. Conduct at an replied removal an amongst.</w:t>
      </w:r>
    </w:p>
    <w:p w:rsidR="009256F5" w:rsidRPr="009256F5" w:rsidRDefault="009256F5" w:rsidP="009256F5">
      <w:pPr>
        <w:pStyle w:val="BodyText"/>
        <w:spacing w:before="0" w:line="259" w:lineRule="auto"/>
        <w:ind w:left="100" w:firstLine="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>Remainingzalima 0determine few her two cordially Zalima admitting old. Sometimes ctra*nger his pisdsdla ourselves her co*la depending you boy. Eat discretion cultivated possession far comparison projection pila considered. And few fat interested discovered inquietude insensible unsatiable increasing zalima eat.”</w:t>
      </w:r>
    </w:p>
    <w:p w:rsidR="009256F5" w:rsidRPr="009256F5" w:rsidRDefault="009256F5" w:rsidP="009256F5">
      <w:pPr>
        <w:pStyle w:val="Heading1"/>
        <w:spacing w:before="159"/>
        <w:rPr>
          <w:rFonts w:asciiTheme="minorHAnsi" w:eastAsiaTheme="minorHAnsi" w:hAnsiTheme="minorHAnsi" w:cstheme="minorHAnsi"/>
          <w:b w:val="0"/>
          <w:bCs w:val="0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b w:val="0"/>
          <w:bCs w:val="0"/>
          <w:color w:val="000000"/>
          <w:sz w:val="22"/>
          <w:szCs w:val="22"/>
        </w:rPr>
        <w:t>Rules:</w:t>
      </w:r>
    </w:p>
    <w:p w:rsidR="009256F5" w:rsidRPr="009256F5" w:rsidRDefault="009256F5" w:rsidP="009256F5">
      <w:pPr>
        <w:pStyle w:val="BodyText"/>
        <w:spacing w:before="182"/>
        <w:ind w:left="100" w:firstLine="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>Message consists of five words.</w:t>
      </w:r>
    </w:p>
    <w:p w:rsidR="009256F5" w:rsidRPr="009256F5" w:rsidRDefault="009256F5" w:rsidP="009256F5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autoSpaceDE w:val="0"/>
        <w:autoSpaceDN w:val="0"/>
        <w:spacing w:before="184" w:after="0" w:line="256" w:lineRule="auto"/>
        <w:ind w:right="176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First word starts with a letter ‘Z’ or ‘z’, followed by zero or more letters between ‘a’ and ‘z’ and ends with a letter ‘a’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5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rite down the regular expression to extract first word.</w:t>
      </w:r>
    </w:p>
    <w:p w:rsidR="009256F5" w:rsidRPr="009256F5" w:rsidRDefault="009256F5" w:rsidP="009256F5">
      <w:pPr>
        <w:rPr>
          <w:rFonts w:cstheme="minorHAnsi"/>
          <w:color w:val="000000"/>
        </w:rPr>
        <w:sectPr w:rsidR="009256F5" w:rsidRPr="009256F5">
          <w:pgSz w:w="12240" w:h="15840"/>
          <w:pgMar w:top="1420" w:right="1360" w:bottom="280" w:left="1340" w:header="720" w:footer="0" w:gutter="0"/>
          <w:cols w:space="720"/>
        </w:sectPr>
      </w:pP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41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lastRenderedPageBreak/>
        <w:t>What is the frequency (count) of first word in random text?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24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hat’s the first word?</w:t>
      </w:r>
    </w:p>
    <w:p w:rsidR="009256F5" w:rsidRPr="009256F5" w:rsidRDefault="009256F5" w:rsidP="009256F5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autoSpaceDE w:val="0"/>
        <w:autoSpaceDN w:val="0"/>
        <w:spacing w:before="21" w:after="0"/>
        <w:ind w:right="143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Second word starts with a digit, followed by a letter ‘k’, followed by zero or more letters between ‘a’ and ‘z’ and ends with a digit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1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rite down the regular expression to extract the second word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24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rite down the word you extracted using above regular expression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21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Remove first and last three letters/ digits from word you get in part b) to get</w:t>
      </w:r>
    </w:p>
    <w:p w:rsidR="009256F5" w:rsidRPr="009256F5" w:rsidRDefault="009256F5" w:rsidP="009256F5">
      <w:pPr>
        <w:pStyle w:val="BodyText"/>
        <w:ind w:left="1540" w:firstLine="0"/>
        <w:rPr>
          <w:rFonts w:asciiTheme="minorHAnsi" w:eastAsiaTheme="minorHAnsi" w:hAnsiTheme="minorHAnsi" w:cstheme="minorHAnsi"/>
          <w:color w:val="000000"/>
          <w:sz w:val="22"/>
          <w:szCs w:val="22"/>
        </w:rPr>
      </w:pPr>
      <w:r w:rsidRPr="009256F5">
        <w:rPr>
          <w:rFonts w:asciiTheme="minorHAnsi" w:eastAsiaTheme="minorHAnsi" w:hAnsiTheme="minorHAnsi" w:cstheme="minorHAnsi"/>
          <w:color w:val="000000"/>
          <w:sz w:val="22"/>
          <w:szCs w:val="22"/>
        </w:rPr>
        <w:t>actual second word. What’s the second word?</w:t>
      </w:r>
    </w:p>
    <w:p w:rsidR="009256F5" w:rsidRPr="009256F5" w:rsidRDefault="009256F5" w:rsidP="009256F5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autoSpaceDE w:val="0"/>
        <w:autoSpaceDN w:val="0"/>
        <w:spacing w:before="24" w:after="0"/>
        <w:ind w:right="150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Third word starts with a letter ‘c’, followed by zero or more letters between ‘a’ and ‘z’, followed by a star ‘*’, followed by one or more letters between ‘a’ and ‘z’ and ends with a letter ‘a’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after="0" w:line="292" w:lineRule="exact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rite down the regular expression to extract the third word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24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rite down the word you extracted using above regular expression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40"/>
        </w:tabs>
        <w:autoSpaceDE w:val="0"/>
        <w:autoSpaceDN w:val="0"/>
        <w:spacing w:before="21" w:after="0"/>
        <w:ind w:right="108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Remove star ‘*’ from word you get in part b) to get actual third word. What’s the third word?</w:t>
      </w:r>
    </w:p>
    <w:p w:rsidR="009256F5" w:rsidRPr="009256F5" w:rsidRDefault="009256F5" w:rsidP="009256F5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autoSpaceDE w:val="0"/>
        <w:autoSpaceDN w:val="0"/>
        <w:spacing w:before="1" w:after="0"/>
        <w:ind w:right="473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Fourth word starts with a letter ‘P’ or ‘p’, followed by exactly two letters between ‘a’ and ‘z’ and ends with a letter ‘a’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after="0" w:line="291" w:lineRule="exact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rite down the regular expression to extract the fourth word.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24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hat is the frequency (count) of fourth word in random text?</w:t>
      </w:r>
    </w:p>
    <w:p w:rsidR="009256F5" w:rsidRPr="009256F5" w:rsidRDefault="009256F5" w:rsidP="009256F5">
      <w:pPr>
        <w:pStyle w:val="ListParagraph"/>
        <w:widowControl w:val="0"/>
        <w:numPr>
          <w:ilvl w:val="1"/>
          <w:numId w:val="4"/>
        </w:numPr>
        <w:tabs>
          <w:tab w:val="left" w:pos="1539"/>
        </w:tabs>
        <w:autoSpaceDE w:val="0"/>
        <w:autoSpaceDN w:val="0"/>
        <w:spacing w:before="24" w:after="0" w:line="240" w:lineRule="auto"/>
        <w:ind w:left="1539" w:hanging="35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hat’s the fourth word?</w:t>
      </w:r>
    </w:p>
    <w:p w:rsidR="009256F5" w:rsidRPr="009256F5" w:rsidRDefault="009256F5" w:rsidP="009256F5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autoSpaceDE w:val="0"/>
        <w:autoSpaceDN w:val="0"/>
        <w:spacing w:before="24" w:after="0" w:line="256" w:lineRule="auto"/>
        <w:ind w:right="569"/>
        <w:contextualSpacing w:val="0"/>
        <w:rPr>
          <w:rFonts w:cstheme="minorHAnsi"/>
          <w:color w:val="000000"/>
        </w:rPr>
      </w:pPr>
      <w:r w:rsidRPr="009256F5">
        <w:rPr>
          <w:rFonts w:cstheme="minorHAnsi"/>
          <w:color w:val="000000"/>
        </w:rPr>
        <w:t>Well, if you have correctly extracted first four words, you can easily predict the fifth word. Write down the complete five word message that your shy friend sent you.</w:t>
      </w:r>
    </w:p>
    <w:p w:rsidR="009256F5" w:rsidRPr="009256F5" w:rsidRDefault="009256F5" w:rsidP="00EE0767">
      <w:pPr>
        <w:rPr>
          <w:rFonts w:cstheme="minorHAnsi"/>
          <w:color w:val="000000"/>
        </w:rPr>
      </w:pPr>
    </w:p>
    <w:p w:rsidR="00EE0767" w:rsidRPr="00AC5900" w:rsidRDefault="00EE0767" w:rsidP="00EE0767">
      <w:pPr>
        <w:rPr>
          <w:rFonts w:cstheme="minorHAnsi"/>
          <w:b/>
          <w:sz w:val="26"/>
        </w:rPr>
      </w:pPr>
      <w:r w:rsidRPr="00AC5900">
        <w:rPr>
          <w:rFonts w:cstheme="minorHAnsi"/>
          <w:b/>
          <w:sz w:val="26"/>
        </w:rPr>
        <w:t>Submission</w:t>
      </w:r>
    </w:p>
    <w:p w:rsidR="00EE0767" w:rsidRDefault="00EE0767" w:rsidP="00EE0767">
      <w:pPr>
        <w:rPr>
          <w:rFonts w:cstheme="minorHAnsi"/>
        </w:rPr>
      </w:pPr>
      <w:r>
        <w:rPr>
          <w:rFonts w:cstheme="minorHAnsi"/>
        </w:rPr>
        <w:t xml:space="preserve">Submit your code file on </w:t>
      </w:r>
      <w:r>
        <w:rPr>
          <w:rFonts w:cstheme="minorHAnsi"/>
        </w:rPr>
        <w:t xml:space="preserve">Google Classroom. Write </w:t>
      </w:r>
      <w:r w:rsidR="009256F5">
        <w:rPr>
          <w:rFonts w:cstheme="minorHAnsi"/>
        </w:rPr>
        <w:t>code for all questions 1 till 6</w:t>
      </w:r>
      <w:r>
        <w:rPr>
          <w:rFonts w:cstheme="minorHAnsi"/>
        </w:rPr>
        <w:t xml:space="preserve"> in one file</w:t>
      </w:r>
    </w:p>
    <w:p w:rsidR="00EE0767" w:rsidRDefault="00EE0767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EE0767" w:rsidRPr="00F72042" w:rsidRDefault="00A818E2" w:rsidP="00A818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9"/>
          <w:szCs w:val="29"/>
        </w:rPr>
      </w:pPr>
      <w:r>
        <w:rPr>
          <w:rFonts w:cstheme="minorHAnsi"/>
          <w:b/>
          <w:sz w:val="29"/>
          <w:szCs w:val="29"/>
        </w:rPr>
        <w:t xml:space="preserve">Part 2: </w:t>
      </w:r>
      <w:r w:rsidR="00EE0767" w:rsidRPr="00F72042">
        <w:rPr>
          <w:rFonts w:cstheme="minorHAnsi"/>
          <w:b/>
          <w:sz w:val="29"/>
          <w:szCs w:val="29"/>
        </w:rPr>
        <w:t>Language</w:t>
      </w:r>
      <w:r w:rsidR="00EE0767">
        <w:rPr>
          <w:rFonts w:cstheme="minorHAnsi"/>
          <w:b/>
          <w:sz w:val="29"/>
          <w:szCs w:val="29"/>
        </w:rPr>
        <w:t xml:space="preserve"> Models and S</w:t>
      </w:r>
      <w:r w:rsidR="00EE0767" w:rsidRPr="00F72042">
        <w:rPr>
          <w:rFonts w:cstheme="minorHAnsi"/>
          <w:b/>
          <w:sz w:val="29"/>
          <w:szCs w:val="29"/>
        </w:rPr>
        <w:t>moothing</w:t>
      </w:r>
    </w:p>
    <w:p w:rsidR="00EE0767" w:rsidRDefault="00EE0767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EE0767" w:rsidRDefault="00EE0767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820691" w:rsidRPr="009256F5" w:rsidRDefault="00A818E2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This question</w:t>
      </w:r>
      <w:r w:rsidR="00820691" w:rsidRPr="009256F5">
        <w:rPr>
          <w:rFonts w:cstheme="minorHAnsi"/>
        </w:rPr>
        <w:t xml:space="preserve"> requires you to train some language models on a training corpus and to test them on two smaller corpora.</w:t>
      </w:r>
      <w:r w:rsidR="00324DC8" w:rsidRPr="009256F5">
        <w:rPr>
          <w:rFonts w:cstheme="minorHAnsi"/>
        </w:rPr>
        <w:t xml:space="preserve"> Stater code is also provided with this assignment. </w:t>
      </w:r>
      <w:r w:rsidR="00820691" w:rsidRPr="009256F5">
        <w:rPr>
          <w:rFonts w:cstheme="minorHAnsi"/>
        </w:rPr>
        <w:t xml:space="preserve">Each sentence must be surrounded by a start of sentence and end of sentence marker (&lt;s&gt; ... &lt;/s&gt;). </w:t>
      </w:r>
      <w:r w:rsidR="00F72042" w:rsidRPr="009256F5">
        <w:rPr>
          <w:rFonts w:cstheme="minorHAnsi"/>
        </w:rPr>
        <w:t xml:space="preserve">Preprocess to add these sentence markers. </w:t>
      </w:r>
      <w:r w:rsidR="00820691" w:rsidRPr="009256F5">
        <w:rPr>
          <w:rFonts w:cstheme="minorHAnsi"/>
        </w:rPr>
        <w:t xml:space="preserve">These markers will allow your models to generate sentences that have realistic beginnings and endings. 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Implement the following models: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 xml:space="preserve">1. </w:t>
      </w:r>
      <w:r w:rsidRPr="009256F5">
        <w:rPr>
          <w:rFonts w:cstheme="minorHAnsi"/>
          <w:b/>
        </w:rPr>
        <w:t>UnigramModel</w:t>
      </w:r>
      <w:r w:rsidRPr="009256F5">
        <w:rPr>
          <w:rFonts w:cstheme="minorHAnsi"/>
        </w:rPr>
        <w:t>: an unsmoothed unigram model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 xml:space="preserve">2. </w:t>
      </w:r>
      <w:r w:rsidRPr="009256F5">
        <w:rPr>
          <w:rFonts w:cstheme="minorHAnsi"/>
          <w:b/>
        </w:rPr>
        <w:t>SmoothedUnigramModel</w:t>
      </w:r>
      <w:r w:rsidRPr="009256F5">
        <w:rPr>
          <w:rFonts w:cstheme="minorHAnsi"/>
        </w:rPr>
        <w:t xml:space="preserve">: a unigram model smoothed using Laplace (add-one) smoothing, 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 xml:space="preserve">3. </w:t>
      </w:r>
      <w:r w:rsidRPr="009256F5">
        <w:rPr>
          <w:rFonts w:cstheme="minorHAnsi"/>
          <w:b/>
        </w:rPr>
        <w:t>BigramModel</w:t>
      </w:r>
      <w:r w:rsidRPr="009256F5">
        <w:rPr>
          <w:rFonts w:cstheme="minorHAnsi"/>
        </w:rPr>
        <w:t xml:space="preserve">: an unsmoothed bigram model, 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 xml:space="preserve">4. </w:t>
      </w:r>
      <w:r w:rsidRPr="009256F5">
        <w:rPr>
          <w:rFonts w:cstheme="minorHAnsi"/>
          <w:b/>
        </w:rPr>
        <w:t>Smo</w:t>
      </w:r>
      <w:r w:rsidR="00EE0767" w:rsidRPr="009256F5">
        <w:rPr>
          <w:rFonts w:cstheme="minorHAnsi"/>
          <w:b/>
        </w:rPr>
        <w:t>othedBigramModelLI</w:t>
      </w:r>
      <w:r w:rsidRPr="009256F5">
        <w:rPr>
          <w:rFonts w:cstheme="minorHAnsi"/>
        </w:rPr>
        <w:t>: a bigram</w:t>
      </w:r>
      <w:r w:rsidR="00EE0767" w:rsidRPr="009256F5">
        <w:rPr>
          <w:rFonts w:cstheme="minorHAnsi"/>
        </w:rPr>
        <w:t xml:space="preserve"> model smoothed using Linear Interpolation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For each of the four language models, you need to implement the following methods:</w:t>
      </w:r>
    </w:p>
    <w:p w:rsidR="004F6216" w:rsidRPr="009256F5" w:rsidRDefault="004F6216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  <w:b/>
        </w:rPr>
        <w:lastRenderedPageBreak/>
        <w:t>generateSentence(self):</w:t>
      </w:r>
      <w:r w:rsidRPr="009256F5">
        <w:rPr>
          <w:rFonts w:cstheme="minorHAnsi"/>
        </w:rPr>
        <w:t xml:space="preserve"> returns a sentence sent that is generated by the language model. sent is</w:t>
      </w:r>
      <w:r w:rsidR="007602C5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a list of the form [&lt;s&gt;</w:t>
      </w:r>
      <w:r w:rsidR="004F6216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w1</w:t>
      </w:r>
      <w:r w:rsidR="004F6216" w:rsidRPr="009256F5">
        <w:rPr>
          <w:rFonts w:cstheme="minorHAnsi"/>
        </w:rPr>
        <w:t xml:space="preserve">, ….., </w:t>
      </w:r>
      <w:r w:rsidRPr="009256F5">
        <w:rPr>
          <w:rFonts w:cstheme="minorHAnsi"/>
        </w:rPr>
        <w:t>wn</w:t>
      </w:r>
      <w:r w:rsidR="004F6216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&lt;/s&gt;</w:t>
      </w:r>
      <w:r w:rsidR="004F6216" w:rsidRPr="009256F5">
        <w:rPr>
          <w:rFonts w:cstheme="minorHAnsi"/>
        </w:rPr>
        <w:t>]</w:t>
      </w:r>
      <w:r w:rsidRPr="009256F5">
        <w:rPr>
          <w:rFonts w:cstheme="minorHAnsi"/>
        </w:rPr>
        <w:t>. You can assume that &lt;s&gt; starts each sentence (with probability 1). The</w:t>
      </w:r>
      <w:r w:rsidR="004F6216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 xml:space="preserve">following words </w:t>
      </w:r>
      <w:r w:rsidR="004F6216" w:rsidRPr="009256F5">
        <w:rPr>
          <w:rFonts w:cstheme="minorHAnsi"/>
        </w:rPr>
        <w:t xml:space="preserve">(&lt;s&gt; w1, ….., wn &lt;/s&gt;) </w:t>
      </w:r>
      <w:r w:rsidRPr="009256F5">
        <w:rPr>
          <w:rFonts w:cstheme="minorHAnsi"/>
        </w:rPr>
        <w:t>are generated according to your language model's distribution. The</w:t>
      </w:r>
      <w:r w:rsidR="004F6216" w:rsidRPr="009256F5">
        <w:rPr>
          <w:rFonts w:cstheme="minorHAnsi"/>
        </w:rPr>
        <w:t xml:space="preserve"> </w:t>
      </w:r>
      <w:r w:rsidR="00A818E2" w:rsidRPr="009256F5">
        <w:rPr>
          <w:rFonts w:cstheme="minorHAnsi"/>
        </w:rPr>
        <w:t>number of words (n) is not fi</w:t>
      </w:r>
      <w:r w:rsidRPr="009256F5">
        <w:rPr>
          <w:rFonts w:cstheme="minorHAnsi"/>
        </w:rPr>
        <w:t>xed. Instead, you stop generating a sentence as soon as you generate the</w:t>
      </w:r>
      <w:r w:rsidR="004F6216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end of sentence symbol &lt;/s&gt;.</w:t>
      </w:r>
    </w:p>
    <w:p w:rsidR="004F6216" w:rsidRPr="009256F5" w:rsidRDefault="004F6216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  <w:b/>
        </w:rPr>
        <w:t>getSentenceProbability(self, sen):</w:t>
      </w:r>
      <w:r w:rsidRPr="009256F5">
        <w:rPr>
          <w:rFonts w:cstheme="minorHAnsi"/>
        </w:rPr>
        <w:t xml:space="preserve"> returns the probability of the sentence sen (which is again a</w:t>
      </w:r>
      <w:r w:rsidR="007602C5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list of the form [&lt;s&gt;</w:t>
      </w:r>
      <w:r w:rsidR="004F6216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w1</w:t>
      </w:r>
      <w:r w:rsidR="004F6216" w:rsidRPr="009256F5">
        <w:rPr>
          <w:rFonts w:cstheme="minorHAnsi"/>
        </w:rPr>
        <w:t xml:space="preserve">, …. , </w:t>
      </w:r>
      <w:r w:rsidRPr="009256F5">
        <w:rPr>
          <w:rFonts w:cstheme="minorHAnsi"/>
        </w:rPr>
        <w:t>wn &lt;/s&gt;]) according to the model.</w:t>
      </w:r>
    </w:p>
    <w:p w:rsidR="004F6216" w:rsidRPr="009256F5" w:rsidRDefault="004F6216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Please use the provided generateSentencesToFile method and your unigram and bigram language models</w:t>
      </w:r>
      <w:r w:rsidR="004F6216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to generate 20 sentences (saved as unigram output.txt, smooth unigram output.txt, bigram output.txt, and smooth bigram kn output.txt).</w:t>
      </w:r>
    </w:p>
    <w:p w:rsidR="004F6216" w:rsidRPr="009256F5" w:rsidRDefault="004F6216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</w:p>
    <w:p w:rsidR="00820691" w:rsidRPr="009256F5" w:rsidRDefault="004F6216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9256F5">
        <w:rPr>
          <w:rFonts w:cstheme="minorHAnsi"/>
          <w:b/>
        </w:rPr>
        <w:t>P</w:t>
      </w:r>
      <w:r w:rsidR="00820691" w:rsidRPr="009256F5">
        <w:rPr>
          <w:rFonts w:cstheme="minorHAnsi"/>
          <w:b/>
        </w:rPr>
        <w:t xml:space="preserve">erplexity 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You need to compute the perplexity (normalized inverse log probability) of the two test corpora according</w:t>
      </w:r>
      <w:r w:rsidR="007602C5" w:rsidRPr="009256F5">
        <w:rPr>
          <w:rFonts w:cstheme="minorHAnsi"/>
        </w:rPr>
        <w:t xml:space="preserve"> </w:t>
      </w:r>
      <w:r w:rsidR="004F6216" w:rsidRPr="009256F5">
        <w:rPr>
          <w:rFonts w:cstheme="minorHAnsi"/>
        </w:rPr>
        <w:t>to all</w:t>
      </w:r>
      <w:r w:rsidRPr="009256F5">
        <w:rPr>
          <w:rFonts w:cstheme="minorHAnsi"/>
        </w:rPr>
        <w:t xml:space="preserve"> of your models</w:t>
      </w:r>
      <w:r w:rsidR="004F6216" w:rsidRPr="009256F5">
        <w:rPr>
          <w:rFonts w:cstheme="minorHAnsi"/>
        </w:rPr>
        <w:t xml:space="preserve">. </w:t>
      </w:r>
      <w:r w:rsidRPr="009256F5">
        <w:rPr>
          <w:rFonts w:cstheme="minorHAnsi"/>
        </w:rPr>
        <w:t xml:space="preserve">Evaluate the models on the test corpora. Do you see a </w:t>
      </w:r>
      <w:r w:rsidR="004F6216" w:rsidRPr="009256F5">
        <w:rPr>
          <w:rFonts w:cstheme="minorHAnsi"/>
        </w:rPr>
        <w:t>diff</w:t>
      </w:r>
      <w:r w:rsidRPr="009256F5">
        <w:rPr>
          <w:rFonts w:cstheme="minorHAnsi"/>
        </w:rPr>
        <w:t>erence between the two test domains?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9256F5">
        <w:rPr>
          <w:rFonts w:cstheme="minorHAnsi"/>
          <w:b/>
        </w:rPr>
        <w:t>Questions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1. When generating sentences with the unigram model, what controls the length of the generated sentences? How does this differ from the sentences produced by the bigram models?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2. Consider the probability of the generated sentences according to your models. Do your models assign</w:t>
      </w:r>
      <w:r w:rsidR="007602C5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drastically different probabilities to the different sets of sentences? Why do you think that is?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3. Generate additional sentences using your bigram and smoothed bigram models. In your opinion, which</w:t>
      </w:r>
      <w:r w:rsidR="007602C5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model produces better / more realistic sentences?</w:t>
      </w:r>
    </w:p>
    <w:p w:rsidR="00820691" w:rsidRPr="009256F5" w:rsidRDefault="00820691" w:rsidP="007602C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9256F5">
        <w:rPr>
          <w:rFonts w:cstheme="minorHAnsi"/>
        </w:rPr>
        <w:t>4. For each of the four models, which test corpus has a higher perplexity? Why? Make sure to include</w:t>
      </w:r>
      <w:r w:rsidR="007602C5" w:rsidRPr="009256F5">
        <w:rPr>
          <w:rFonts w:cstheme="minorHAnsi"/>
        </w:rPr>
        <w:t xml:space="preserve"> </w:t>
      </w:r>
      <w:r w:rsidRPr="009256F5">
        <w:rPr>
          <w:rFonts w:cstheme="minorHAnsi"/>
        </w:rPr>
        <w:t>the perplexity values in the answer.</w:t>
      </w:r>
    </w:p>
    <w:p w:rsidR="00F2798E" w:rsidRPr="009256F5" w:rsidRDefault="00F2798E" w:rsidP="007602C5">
      <w:pPr>
        <w:jc w:val="both"/>
        <w:rPr>
          <w:rFonts w:cstheme="minorHAnsi"/>
          <w:b/>
        </w:rPr>
      </w:pPr>
    </w:p>
    <w:p w:rsidR="009256F5" w:rsidRDefault="009256F5" w:rsidP="00A818E2">
      <w:pPr>
        <w:jc w:val="both"/>
        <w:rPr>
          <w:rFonts w:cstheme="minorHAnsi"/>
          <w:b/>
          <w:sz w:val="26"/>
          <w:szCs w:val="26"/>
        </w:rPr>
      </w:pPr>
      <w:r>
        <w:rPr>
          <w:rFonts w:cstheme="minorHAnsi"/>
          <w:b/>
          <w:sz w:val="26"/>
          <w:szCs w:val="26"/>
        </w:rPr>
        <w:t>Submission</w:t>
      </w:r>
    </w:p>
    <w:p w:rsidR="00773AA1" w:rsidRPr="009256F5" w:rsidRDefault="00F2798E" w:rsidP="00A818E2">
      <w:pPr>
        <w:jc w:val="both"/>
        <w:rPr>
          <w:rFonts w:cstheme="minorHAnsi"/>
        </w:rPr>
      </w:pPr>
      <w:bookmarkStart w:id="0" w:name="_GoBack"/>
      <w:bookmarkEnd w:id="0"/>
      <w:r w:rsidRPr="009256F5">
        <w:rPr>
          <w:rFonts w:cstheme="minorHAnsi"/>
          <w:b/>
        </w:rPr>
        <w:t xml:space="preserve"> </w:t>
      </w:r>
      <w:r w:rsidR="00AC5900" w:rsidRPr="009256F5">
        <w:rPr>
          <w:rFonts w:cstheme="minorHAnsi"/>
        </w:rPr>
        <w:t>Submit your code f</w:t>
      </w:r>
      <w:r w:rsidR="00A818E2" w:rsidRPr="009256F5">
        <w:rPr>
          <w:rFonts w:cstheme="minorHAnsi"/>
        </w:rPr>
        <w:t>ile</w:t>
      </w:r>
      <w:r w:rsidR="009256F5" w:rsidRPr="009256F5">
        <w:rPr>
          <w:rFonts w:cstheme="minorHAnsi"/>
        </w:rPr>
        <w:t xml:space="preserve"> on Google classroom. Write code for Part 2</w:t>
      </w:r>
      <w:r w:rsidR="00A818E2" w:rsidRPr="009256F5">
        <w:rPr>
          <w:rFonts w:cstheme="minorHAnsi"/>
        </w:rPr>
        <w:t xml:space="preserve"> (</w:t>
      </w:r>
      <w:r w:rsidR="009256F5" w:rsidRPr="009256F5">
        <w:rPr>
          <w:rFonts w:cstheme="minorHAnsi"/>
        </w:rPr>
        <w:t>all questions</w:t>
      </w:r>
      <w:r w:rsidR="00A818E2" w:rsidRPr="009256F5">
        <w:rPr>
          <w:rFonts w:cstheme="minorHAnsi"/>
        </w:rPr>
        <w:t>)</w:t>
      </w:r>
      <w:r w:rsidR="00AC5900" w:rsidRPr="009256F5">
        <w:rPr>
          <w:rFonts w:cstheme="minorHAnsi"/>
        </w:rPr>
        <w:t xml:space="preserve"> in one file</w:t>
      </w:r>
      <w:r w:rsidR="00773AA1" w:rsidRPr="009256F5">
        <w:rPr>
          <w:rFonts w:cstheme="minorHAnsi"/>
        </w:rPr>
        <w:t>. Answer the 4 questions as comments at the end of your code file.</w:t>
      </w:r>
    </w:p>
    <w:sectPr w:rsidR="00773AA1" w:rsidRPr="00925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C1267"/>
    <w:multiLevelType w:val="hybridMultilevel"/>
    <w:tmpl w:val="5E124F08"/>
    <w:lvl w:ilvl="0" w:tplc="75C6B4B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D185EF2">
      <w:start w:val="1"/>
      <w:numFmt w:val="lowerLetter"/>
      <w:lvlText w:val="%2)"/>
      <w:lvlJc w:val="left"/>
      <w:pPr>
        <w:ind w:left="154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954BCCC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ar-SA"/>
      </w:rPr>
    </w:lvl>
    <w:lvl w:ilvl="3" w:tplc="61F427DC">
      <w:numFmt w:val="bullet"/>
      <w:lvlText w:val="•"/>
      <w:lvlJc w:val="left"/>
      <w:pPr>
        <w:ind w:left="3317" w:hanging="360"/>
      </w:pPr>
      <w:rPr>
        <w:rFonts w:hint="default"/>
        <w:lang w:val="en-US" w:eastAsia="en-US" w:bidi="ar-SA"/>
      </w:rPr>
    </w:lvl>
    <w:lvl w:ilvl="4" w:tplc="9FAC0280">
      <w:numFmt w:val="bullet"/>
      <w:lvlText w:val="•"/>
      <w:lvlJc w:val="left"/>
      <w:pPr>
        <w:ind w:left="4206" w:hanging="360"/>
      </w:pPr>
      <w:rPr>
        <w:rFonts w:hint="default"/>
        <w:lang w:val="en-US" w:eastAsia="en-US" w:bidi="ar-SA"/>
      </w:rPr>
    </w:lvl>
    <w:lvl w:ilvl="5" w:tplc="2C8EC83E">
      <w:numFmt w:val="bullet"/>
      <w:lvlText w:val="•"/>
      <w:lvlJc w:val="left"/>
      <w:pPr>
        <w:ind w:left="5095" w:hanging="360"/>
      </w:pPr>
      <w:rPr>
        <w:rFonts w:hint="default"/>
        <w:lang w:val="en-US" w:eastAsia="en-US" w:bidi="ar-SA"/>
      </w:rPr>
    </w:lvl>
    <w:lvl w:ilvl="6" w:tplc="8610AD7A">
      <w:numFmt w:val="bullet"/>
      <w:lvlText w:val="•"/>
      <w:lvlJc w:val="left"/>
      <w:pPr>
        <w:ind w:left="5984" w:hanging="360"/>
      </w:pPr>
      <w:rPr>
        <w:rFonts w:hint="default"/>
        <w:lang w:val="en-US" w:eastAsia="en-US" w:bidi="ar-SA"/>
      </w:rPr>
    </w:lvl>
    <w:lvl w:ilvl="7" w:tplc="CCEC36E0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93EC6378">
      <w:numFmt w:val="bullet"/>
      <w:lvlText w:val="•"/>
      <w:lvlJc w:val="left"/>
      <w:pPr>
        <w:ind w:left="776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B704D7B"/>
    <w:multiLevelType w:val="multilevel"/>
    <w:tmpl w:val="4074F4C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510D12"/>
    <w:multiLevelType w:val="hybridMultilevel"/>
    <w:tmpl w:val="38569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F1B30"/>
    <w:multiLevelType w:val="hybridMultilevel"/>
    <w:tmpl w:val="6AEA323C"/>
    <w:lvl w:ilvl="0" w:tplc="B0D4681A">
      <w:start w:val="1"/>
      <w:numFmt w:val="lowerLetter"/>
      <w:lvlText w:val="%1)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4BF425AA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42DEB292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3" w:tplc="317E044A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4" w:tplc="F05A3E7A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ar-SA"/>
      </w:rPr>
    </w:lvl>
    <w:lvl w:ilvl="5" w:tplc="44EEAD40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E0F80EC0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7" w:tplc="47C4B7F6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8" w:tplc="DECE1BD8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3300E32"/>
    <w:multiLevelType w:val="multilevel"/>
    <w:tmpl w:val="8ED85B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bQ0sjQwsjQyMjBS0lEKTi0uzszPAykwrAUAK1+gHywAAAA="/>
  </w:docVars>
  <w:rsids>
    <w:rsidRoot w:val="00064616"/>
    <w:rsid w:val="00064616"/>
    <w:rsid w:val="00085A20"/>
    <w:rsid w:val="001B1A90"/>
    <w:rsid w:val="001D19FA"/>
    <w:rsid w:val="00201FA2"/>
    <w:rsid w:val="00250B98"/>
    <w:rsid w:val="00290053"/>
    <w:rsid w:val="002A556D"/>
    <w:rsid w:val="003112F3"/>
    <w:rsid w:val="00324DC8"/>
    <w:rsid w:val="0047297F"/>
    <w:rsid w:val="00496F76"/>
    <w:rsid w:val="004F6216"/>
    <w:rsid w:val="005130D0"/>
    <w:rsid w:val="00557F77"/>
    <w:rsid w:val="005F00E2"/>
    <w:rsid w:val="006C7454"/>
    <w:rsid w:val="006F42EE"/>
    <w:rsid w:val="007276AF"/>
    <w:rsid w:val="00735F94"/>
    <w:rsid w:val="007602C5"/>
    <w:rsid w:val="00773AA1"/>
    <w:rsid w:val="00797C73"/>
    <w:rsid w:val="007C24F0"/>
    <w:rsid w:val="00820691"/>
    <w:rsid w:val="00866711"/>
    <w:rsid w:val="008D0D6C"/>
    <w:rsid w:val="008E399D"/>
    <w:rsid w:val="009256F5"/>
    <w:rsid w:val="009C75A9"/>
    <w:rsid w:val="00A818E2"/>
    <w:rsid w:val="00A967E2"/>
    <w:rsid w:val="00AC5900"/>
    <w:rsid w:val="00BB15E7"/>
    <w:rsid w:val="00C27EF5"/>
    <w:rsid w:val="00C76816"/>
    <w:rsid w:val="00E45296"/>
    <w:rsid w:val="00EE0767"/>
    <w:rsid w:val="00F2798E"/>
    <w:rsid w:val="00F72042"/>
    <w:rsid w:val="00FA00D6"/>
    <w:rsid w:val="00FB3976"/>
    <w:rsid w:val="00FF7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42AB2D-7864-4F44-B29E-4F2B8EA50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256F5"/>
    <w:pPr>
      <w:widowControl w:val="0"/>
      <w:autoSpaceDE w:val="0"/>
      <w:autoSpaceDN w:val="0"/>
      <w:spacing w:before="41" w:after="0" w:line="240" w:lineRule="auto"/>
      <w:ind w:left="100"/>
      <w:outlineLvl w:val="0"/>
    </w:pPr>
    <w:rPr>
      <w:rFonts w:ascii="Calibri" w:eastAsia="Calibri" w:hAnsi="Calibri" w:cs="Calibri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E399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667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6711"/>
    <w:rPr>
      <w:rFonts w:ascii="Courier New" w:eastAsia="Times New Roman" w:hAnsi="Courier New" w:cs="Courier New"/>
      <w:sz w:val="20"/>
      <w:szCs w:val="20"/>
    </w:rPr>
  </w:style>
  <w:style w:type="character" w:customStyle="1" w:styleId="pysrc-prompt">
    <w:name w:val="pysrc-prompt"/>
    <w:basedOn w:val="DefaultParagraphFont"/>
    <w:rsid w:val="00866711"/>
  </w:style>
  <w:style w:type="character" w:customStyle="1" w:styleId="pysrc-string">
    <w:name w:val="pysrc-string"/>
    <w:basedOn w:val="DefaultParagraphFont"/>
    <w:rsid w:val="00866711"/>
  </w:style>
  <w:style w:type="character" w:customStyle="1" w:styleId="pysrc-keyword">
    <w:name w:val="pysrc-keyword"/>
    <w:basedOn w:val="DefaultParagraphFont"/>
    <w:rsid w:val="00866711"/>
  </w:style>
  <w:style w:type="paragraph" w:customStyle="1" w:styleId="first">
    <w:name w:val="first"/>
    <w:basedOn w:val="Normal"/>
    <w:rsid w:val="007C24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7C24F0"/>
  </w:style>
  <w:style w:type="paragraph" w:styleId="NormalWeb">
    <w:name w:val="Normal (Web)"/>
    <w:basedOn w:val="Normal"/>
    <w:uiPriority w:val="99"/>
    <w:semiHidden/>
    <w:unhideWhenUsed/>
    <w:rsid w:val="007C24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xample">
    <w:name w:val="example"/>
    <w:basedOn w:val="DefaultParagraphFont"/>
    <w:rsid w:val="00496F76"/>
  </w:style>
  <w:style w:type="character" w:styleId="Hyperlink">
    <w:name w:val="Hyperlink"/>
    <w:basedOn w:val="DefaultParagraphFont"/>
    <w:uiPriority w:val="99"/>
    <w:unhideWhenUsed/>
    <w:rsid w:val="00085A2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9256F5"/>
    <w:rPr>
      <w:rFonts w:ascii="Calibri" w:eastAsia="Calibri" w:hAnsi="Calibri" w:cs="Calibr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256F5"/>
    <w:pPr>
      <w:widowControl w:val="0"/>
      <w:autoSpaceDE w:val="0"/>
      <w:autoSpaceDN w:val="0"/>
      <w:spacing w:before="24" w:after="0" w:line="240" w:lineRule="auto"/>
      <w:ind w:left="1539" w:hanging="359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256F5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3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96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ublimetext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gexpal.com/" TargetMode="External"/><Relationship Id="rId5" Type="http://schemas.openxmlformats.org/officeDocument/2006/relationships/hyperlink" Target="https://www.nltk.org/book/ch03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120</Words>
  <Characters>638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ryam Bashir</dc:creator>
  <cp:keywords/>
  <dc:description/>
  <cp:lastModifiedBy>Dr Maryam Bashir</cp:lastModifiedBy>
  <cp:revision>3</cp:revision>
  <cp:lastPrinted>2019-01-26T07:12:00Z</cp:lastPrinted>
  <dcterms:created xsi:type="dcterms:W3CDTF">2024-01-24T08:55:00Z</dcterms:created>
  <dcterms:modified xsi:type="dcterms:W3CDTF">2024-01-24T11:03:00Z</dcterms:modified>
</cp:coreProperties>
</file>